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D736A" w14:textId="0CB7E1DD" w:rsidR="0074513F" w:rsidRDefault="0074513F" w:rsidP="004B1A0C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0560A4DE" w14:textId="77777777" w:rsidR="005E5E48" w:rsidRPr="003B6C60" w:rsidRDefault="005E5E48" w:rsidP="004B1A0C">
      <w:pPr>
        <w:rPr>
          <w:rFonts w:asciiTheme="minorHAnsi" w:hAnsiTheme="minorHAnsi"/>
          <w:b/>
          <w:color w:val="000000" w:themeColor="text1"/>
          <w:szCs w:val="24"/>
          <w:lang w:val="sl-SI"/>
        </w:rPr>
      </w:pPr>
    </w:p>
    <w:p w14:paraId="7EF72660" w14:textId="60723F77" w:rsidR="004B1A0C" w:rsidRPr="003B6C60" w:rsidRDefault="004B1A0C" w:rsidP="004B1A0C">
      <w:pPr>
        <w:jc w:val="center"/>
        <w:rPr>
          <w:rFonts w:asciiTheme="minorHAnsi" w:hAnsiTheme="minorHAnsi"/>
          <w:b/>
          <w:color w:val="000000" w:themeColor="text1"/>
          <w:szCs w:val="24"/>
          <w:lang w:val="sl-SI"/>
        </w:rPr>
      </w:pPr>
      <w:r w:rsidRPr="003B6C60">
        <w:rPr>
          <w:rFonts w:asciiTheme="minorHAnsi" w:hAnsiTheme="minorHAnsi"/>
          <w:b/>
          <w:color w:val="000000" w:themeColor="text1"/>
          <w:szCs w:val="24"/>
          <w:lang w:val="sl-SI"/>
        </w:rPr>
        <w:t>PRIJAVA ZA DODATNA SREDSTVA ZA ŠTUDENTE Z MANJ PRILOŽNOSTMI</w:t>
      </w:r>
    </w:p>
    <w:p w14:paraId="19F9955E" w14:textId="432AA50D" w:rsidR="004B1A0C" w:rsidRDefault="004B1A0C" w:rsidP="004B1A0C">
      <w:pPr>
        <w:jc w:val="center"/>
        <w:rPr>
          <w:rFonts w:asciiTheme="minorHAnsi" w:hAnsiTheme="minorHAnsi"/>
          <w:b/>
          <w:color w:val="000000" w:themeColor="text1"/>
          <w:szCs w:val="24"/>
          <w:lang w:val="sl-SI"/>
        </w:rPr>
      </w:pPr>
      <w:r w:rsidRPr="003B6C60">
        <w:rPr>
          <w:rFonts w:asciiTheme="minorHAnsi" w:hAnsiTheme="minorHAnsi"/>
          <w:b/>
          <w:color w:val="000000" w:themeColor="text1"/>
          <w:szCs w:val="24"/>
          <w:lang w:val="sl-SI"/>
        </w:rPr>
        <w:t>ZA ŠTUDIJSKO LETO 202</w:t>
      </w:r>
      <w:r w:rsidR="005E5E48" w:rsidRPr="003B6C60">
        <w:rPr>
          <w:rFonts w:asciiTheme="minorHAnsi" w:hAnsiTheme="minorHAnsi"/>
          <w:b/>
          <w:color w:val="000000" w:themeColor="text1"/>
          <w:szCs w:val="24"/>
          <w:lang w:val="sl-SI"/>
        </w:rPr>
        <w:t>3</w:t>
      </w:r>
      <w:r w:rsidRPr="003B6C60">
        <w:rPr>
          <w:rFonts w:asciiTheme="minorHAnsi" w:hAnsiTheme="minorHAnsi"/>
          <w:b/>
          <w:color w:val="000000" w:themeColor="text1"/>
          <w:szCs w:val="24"/>
          <w:lang w:val="sl-SI"/>
        </w:rPr>
        <w:t>/2</w:t>
      </w:r>
      <w:r w:rsidR="005E5E48" w:rsidRPr="003B6C60">
        <w:rPr>
          <w:rFonts w:asciiTheme="minorHAnsi" w:hAnsiTheme="minorHAnsi"/>
          <w:b/>
          <w:color w:val="000000" w:themeColor="text1"/>
          <w:szCs w:val="24"/>
          <w:lang w:val="sl-SI"/>
        </w:rPr>
        <w:t>4</w:t>
      </w:r>
    </w:p>
    <w:p w14:paraId="560ACC79" w14:textId="77777777" w:rsidR="003B6C60" w:rsidRPr="003B6C60" w:rsidRDefault="003B6C60" w:rsidP="004B1A0C">
      <w:pPr>
        <w:jc w:val="center"/>
        <w:rPr>
          <w:rFonts w:asciiTheme="minorHAnsi" w:hAnsiTheme="minorHAnsi"/>
          <w:b/>
          <w:color w:val="000000" w:themeColor="text1"/>
          <w:szCs w:val="24"/>
          <w:lang w:val="sl-SI"/>
        </w:rPr>
      </w:pPr>
    </w:p>
    <w:p w14:paraId="67B604DF" w14:textId="4CE5D386" w:rsidR="004B1A0C" w:rsidRDefault="004B1A0C" w:rsidP="00A262BC">
      <w:pPr>
        <w:jc w:val="center"/>
        <w:rPr>
          <w:rFonts w:asciiTheme="minorHAnsi" w:hAnsiTheme="minorHAnsi"/>
          <w:b/>
          <w:color w:val="000000" w:themeColor="text1"/>
          <w:sz w:val="28"/>
          <w:szCs w:val="28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B1A0C" w:rsidRPr="003B6C60" w14:paraId="3A819326" w14:textId="77777777" w:rsidTr="004B1A0C">
        <w:tc>
          <w:tcPr>
            <w:tcW w:w="4531" w:type="dxa"/>
          </w:tcPr>
          <w:p w14:paraId="24D719C9" w14:textId="2981B08A" w:rsidR="004B1A0C" w:rsidRPr="003B6C60" w:rsidRDefault="004B1A0C" w:rsidP="004B1A0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sl-SI"/>
              </w:rPr>
            </w:pPr>
            <w:r w:rsidRPr="003B6C6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sl-SI"/>
              </w:rPr>
              <w:t>Ime in priimek študenta/-tke</w:t>
            </w:r>
          </w:p>
        </w:tc>
        <w:tc>
          <w:tcPr>
            <w:tcW w:w="4531" w:type="dxa"/>
          </w:tcPr>
          <w:p w14:paraId="6B050444" w14:textId="77777777" w:rsidR="004B1A0C" w:rsidRPr="003B6C60" w:rsidRDefault="004B1A0C" w:rsidP="00A262BC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4B1A0C" w:rsidRPr="003B6C60" w14:paraId="5DA947DB" w14:textId="77777777" w:rsidTr="004B1A0C">
        <w:tc>
          <w:tcPr>
            <w:tcW w:w="4531" w:type="dxa"/>
          </w:tcPr>
          <w:p w14:paraId="17F6E8C2" w14:textId="687B61C1" w:rsidR="004B1A0C" w:rsidRPr="003B6C60" w:rsidRDefault="004B1A0C" w:rsidP="004B1A0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sl-SI"/>
              </w:rPr>
            </w:pPr>
            <w:r w:rsidRPr="003B6C6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sl-SI"/>
              </w:rPr>
              <w:t>Študijski program in letnik</w:t>
            </w:r>
          </w:p>
        </w:tc>
        <w:tc>
          <w:tcPr>
            <w:tcW w:w="4531" w:type="dxa"/>
          </w:tcPr>
          <w:p w14:paraId="764C06AE" w14:textId="77777777" w:rsidR="004B1A0C" w:rsidRPr="003B6C60" w:rsidRDefault="004B1A0C" w:rsidP="00A262BC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14:paraId="27F0A6D4" w14:textId="60621815" w:rsidR="004B1A0C" w:rsidRPr="003B6C60" w:rsidRDefault="004B1A0C" w:rsidP="004B1A0C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2E42B7D8" w14:textId="3F84BE59" w:rsidR="004B1A0C" w:rsidRPr="003B6C60" w:rsidRDefault="004B1A0C" w:rsidP="004B1A0C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 xml:space="preserve">Izjavljam, </w:t>
      </w:r>
      <w:r w:rsidRPr="003B6C60">
        <w:rPr>
          <w:rFonts w:asciiTheme="minorHAnsi" w:hAnsiTheme="minorHAnsi" w:cstheme="minorHAnsi"/>
          <w:color w:val="000000" w:themeColor="text1"/>
          <w:sz w:val="22"/>
          <w:szCs w:val="22"/>
          <w:lang w:val="sl-SI"/>
        </w:rPr>
        <w:t xml:space="preserve">da izpolnjujem pogoje ene izmed </w:t>
      </w:r>
      <w:r w:rsidR="005E5E48" w:rsidRPr="003B6C60">
        <w:rPr>
          <w:rFonts w:asciiTheme="minorHAnsi" w:hAnsiTheme="minorHAnsi" w:cstheme="minorHAnsi"/>
          <w:color w:val="000000" w:themeColor="text1"/>
          <w:sz w:val="22"/>
          <w:szCs w:val="22"/>
          <w:lang w:val="sl-SI"/>
        </w:rPr>
        <w:t>9</w:t>
      </w:r>
      <w:r w:rsidRPr="003B6C60">
        <w:rPr>
          <w:rFonts w:asciiTheme="minorHAnsi" w:hAnsiTheme="minorHAnsi" w:cstheme="minorHAnsi"/>
          <w:color w:val="000000" w:themeColor="text1"/>
          <w:sz w:val="22"/>
          <w:szCs w:val="22"/>
          <w:lang w:val="sl-SI"/>
        </w:rPr>
        <w:t xml:space="preserve"> skupin udeležencev z manj priložnostmi (ustrezno obkrožite):</w:t>
      </w:r>
    </w:p>
    <w:p w14:paraId="1A1B485E" w14:textId="23B3F419" w:rsidR="004B1A0C" w:rsidRPr="003B6C60" w:rsidRDefault="004B1A0C" w:rsidP="004B1A0C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49A83487" w14:textId="154B92CD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Posebne potrebe</w:t>
      </w: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br/>
      </w:r>
    </w:p>
    <w:p w14:paraId="39DA3EF5" w14:textId="0F4B7D12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Zdravstvene težave</w:t>
      </w:r>
    </w:p>
    <w:p w14:paraId="5E09D0A9" w14:textId="77777777" w:rsidR="004B1A0C" w:rsidRPr="003B6C60" w:rsidRDefault="004B1A0C" w:rsidP="004B1A0C">
      <w:pPr>
        <w:pStyle w:val="Odstavekseznama"/>
        <w:ind w:left="502"/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6B567F74" w14:textId="3996DB48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Kulturne razlike</w:t>
      </w: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br/>
      </w:r>
    </w:p>
    <w:p w14:paraId="22017451" w14:textId="6B67249B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Ovire, povezane z diskriminacijo</w:t>
      </w: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br/>
      </w:r>
    </w:p>
    <w:p w14:paraId="2855A2DD" w14:textId="6EF44B23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Ekonomske ovire</w:t>
      </w: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br/>
      </w:r>
    </w:p>
    <w:p w14:paraId="2D8778AC" w14:textId="2CF36F3C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Družbene ovire</w:t>
      </w:r>
    </w:p>
    <w:p w14:paraId="11FF0B78" w14:textId="77777777" w:rsidR="004B1A0C" w:rsidRPr="003B6C60" w:rsidRDefault="004B1A0C" w:rsidP="004B1A0C">
      <w:pPr>
        <w:pStyle w:val="Odstavekseznama"/>
        <w:ind w:left="502"/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3A09492E" w14:textId="0067B6B1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Ovire, povezane s sistemi izobraževanja in usposabljanja</w:t>
      </w: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br/>
      </w:r>
    </w:p>
    <w:p w14:paraId="336015AA" w14:textId="7F92E41C" w:rsidR="004B1A0C" w:rsidRPr="003B6C60" w:rsidRDefault="004B1A0C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Geografske ovire</w:t>
      </w:r>
    </w:p>
    <w:p w14:paraId="4145FDFC" w14:textId="77777777" w:rsidR="005E5E48" w:rsidRPr="003B6C60" w:rsidRDefault="005E5E48" w:rsidP="005E5E48">
      <w:pPr>
        <w:pStyle w:val="Odstavekseznama"/>
        <w:ind w:left="502"/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74DA8E52" w14:textId="5CB1AB93" w:rsidR="005E5E48" w:rsidRPr="003B6C60" w:rsidRDefault="005E5E48" w:rsidP="004B1A0C">
      <w:pPr>
        <w:pStyle w:val="Odstavekseznama"/>
        <w:numPr>
          <w:ilvl w:val="0"/>
          <w:numId w:val="6"/>
        </w:num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>Redna zaposlitev</w:t>
      </w:r>
    </w:p>
    <w:p w14:paraId="4080FD1C" w14:textId="2F7AE79A" w:rsidR="004B1A0C" w:rsidRPr="003B6C60" w:rsidRDefault="004B1A0C" w:rsidP="004B1A0C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1913BCEA" w14:textId="59DD073F" w:rsidR="004B1A0C" w:rsidRPr="003B6C60" w:rsidRDefault="004B1A0C" w:rsidP="004B1A0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br/>
        <w:t xml:space="preserve">PRIJAVI PRILAGAM ustrezna dokazila: </w:t>
      </w:r>
      <w:r w:rsidRPr="003B6C60">
        <w:rPr>
          <w:rFonts w:asciiTheme="minorHAnsi" w:hAnsiTheme="minorHAnsi" w:cstheme="minorHAnsi"/>
          <w:color w:val="000000" w:themeColor="text1"/>
          <w:sz w:val="22"/>
          <w:szCs w:val="22"/>
          <w:lang w:val="sl-SI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  <w:r w:rsidR="003B6C60">
        <w:rPr>
          <w:rFonts w:asciiTheme="minorHAnsi" w:hAnsiTheme="minorHAnsi" w:cstheme="minorHAnsi"/>
          <w:color w:val="000000" w:themeColor="text1"/>
          <w:sz w:val="22"/>
          <w:szCs w:val="22"/>
          <w:lang w:val="sl-SI"/>
        </w:rPr>
        <w:t>_____________________</w:t>
      </w:r>
    </w:p>
    <w:p w14:paraId="209ACAF3" w14:textId="77777777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</w:p>
    <w:p w14:paraId="4FDB11BA" w14:textId="5568A6F1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Seznanjen/-a sem, da lahko </w:t>
      </w:r>
      <w:r w:rsidR="005E5E48"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Višja strokovna šola </w:t>
      </w:r>
      <w:r w:rsidRPr="003B6C60">
        <w:rPr>
          <w:rFonts w:asciiTheme="minorHAnsi" w:hAnsiTheme="minorHAnsi" w:cstheme="minorHAnsi"/>
          <w:sz w:val="22"/>
          <w:szCs w:val="22"/>
          <w:lang w:val="sl-SI"/>
        </w:rPr>
        <w:t>BC Naklo za upravičenost do dodatnih sredstev za študente z manj priložnostmi zahteva</w:t>
      </w:r>
      <w:r w:rsidR="003B6C60">
        <w:rPr>
          <w:rFonts w:asciiTheme="minorHAnsi" w:hAnsiTheme="minorHAnsi" w:cstheme="minorHAnsi"/>
          <w:sz w:val="22"/>
          <w:szCs w:val="22"/>
          <w:lang w:val="sl-SI"/>
        </w:rPr>
        <w:t xml:space="preserve"> še</w:t>
      </w:r>
      <w:r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 dodatna dokazila. </w:t>
      </w:r>
    </w:p>
    <w:p w14:paraId="6DBB468E" w14:textId="448EA800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</w:p>
    <w:p w14:paraId="2FCFEFED" w14:textId="1457E970" w:rsidR="004B1A0C" w:rsidRPr="003B6C60" w:rsidRDefault="004B1A0C" w:rsidP="004B1A0C">
      <w:pPr>
        <w:rPr>
          <w:rFonts w:asciiTheme="minorHAnsi" w:hAnsiTheme="minorHAnsi" w:cstheme="minorHAnsi"/>
          <w:b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b/>
          <w:sz w:val="22"/>
          <w:szCs w:val="22"/>
          <w:lang w:val="sl-SI"/>
        </w:rPr>
        <w:t xml:space="preserve">PRIJAVO Z ZAHTEVANIMI DOKAZILI POŠLJITE NA E-NASLOV: </w:t>
      </w:r>
      <w:hyperlink r:id="rId7" w:history="1">
        <w:r w:rsidRPr="003B6C60">
          <w:rPr>
            <w:rStyle w:val="Hiperpovezava"/>
            <w:rFonts w:asciiTheme="minorHAnsi" w:hAnsiTheme="minorHAnsi" w:cstheme="minorHAnsi"/>
            <w:b/>
            <w:sz w:val="22"/>
            <w:szCs w:val="22"/>
            <w:lang w:val="sl-SI"/>
          </w:rPr>
          <w:t>spela.langus@bc-naklo.si</w:t>
        </w:r>
      </w:hyperlink>
    </w:p>
    <w:p w14:paraId="7F091417" w14:textId="0BA321C4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</w:p>
    <w:p w14:paraId="0C5318E6" w14:textId="19A302FF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</w:p>
    <w:p w14:paraId="1DB6AC35" w14:textId="77777777" w:rsidR="00CB660F" w:rsidRPr="003B6C60" w:rsidRDefault="00CB660F" w:rsidP="004B1A0C">
      <w:pPr>
        <w:rPr>
          <w:rFonts w:asciiTheme="minorHAnsi" w:hAnsiTheme="minorHAnsi" w:cstheme="minorHAnsi"/>
          <w:sz w:val="22"/>
          <w:szCs w:val="22"/>
          <w:lang w:val="sl-SI"/>
        </w:rPr>
      </w:pPr>
    </w:p>
    <w:p w14:paraId="4D0B433C" w14:textId="441F3E39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</w:p>
    <w:p w14:paraId="7DA2D9FC" w14:textId="53D2A183" w:rsidR="004B1A0C" w:rsidRPr="003B6C60" w:rsidRDefault="004B1A0C" w:rsidP="004B1A0C">
      <w:pPr>
        <w:rPr>
          <w:rFonts w:asciiTheme="minorHAnsi" w:hAnsiTheme="minorHAnsi" w:cstheme="minorHAnsi"/>
          <w:sz w:val="22"/>
          <w:szCs w:val="22"/>
          <w:lang w:val="sl-SI"/>
        </w:rPr>
      </w:pPr>
      <w:r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Datum: ___________      </w:t>
      </w:r>
      <w:bookmarkStart w:id="0" w:name="_GoBack"/>
      <w:bookmarkEnd w:id="0"/>
      <w:r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           </w:t>
      </w:r>
      <w:r w:rsidR="003B6C60">
        <w:rPr>
          <w:rFonts w:asciiTheme="minorHAnsi" w:hAnsiTheme="minorHAnsi" w:cstheme="minorHAnsi"/>
          <w:sz w:val="22"/>
          <w:szCs w:val="22"/>
          <w:lang w:val="sl-SI"/>
        </w:rPr>
        <w:t xml:space="preserve">                   </w:t>
      </w:r>
      <w:r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                       </w:t>
      </w:r>
      <w:r w:rsidR="003B6C60">
        <w:rPr>
          <w:rFonts w:asciiTheme="minorHAnsi" w:hAnsiTheme="minorHAnsi" w:cstheme="minorHAnsi"/>
          <w:sz w:val="22"/>
          <w:szCs w:val="22"/>
          <w:lang w:val="sl-SI"/>
        </w:rPr>
        <w:t>P</w:t>
      </w:r>
      <w:r w:rsidR="003B6C60" w:rsidRPr="003B6C60">
        <w:rPr>
          <w:rFonts w:asciiTheme="minorHAnsi" w:hAnsiTheme="minorHAnsi" w:cstheme="minorHAnsi"/>
          <w:sz w:val="22"/>
          <w:szCs w:val="22"/>
          <w:lang w:val="sl-SI"/>
        </w:rPr>
        <w:t xml:space="preserve">odpis študenta: </w:t>
      </w:r>
      <w:r w:rsidRPr="003B6C60">
        <w:rPr>
          <w:rFonts w:asciiTheme="minorHAnsi" w:hAnsiTheme="minorHAnsi" w:cstheme="minorHAnsi"/>
          <w:sz w:val="22"/>
          <w:szCs w:val="22"/>
          <w:lang w:val="sl-SI"/>
        </w:rPr>
        <w:t>______________________</w:t>
      </w:r>
    </w:p>
    <w:sectPr w:rsidR="004B1A0C" w:rsidRPr="003B6C60" w:rsidSect="008F54A3">
      <w:headerReference w:type="default" r:id="rId8"/>
      <w:footerReference w:type="default" r:id="rId9"/>
      <w:pgSz w:w="11906" w:h="16838"/>
      <w:pgMar w:top="1417" w:right="1417" w:bottom="1417" w:left="1417" w:header="16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1AF24" w14:textId="77777777" w:rsidR="000C3C59" w:rsidRDefault="000C3C59" w:rsidP="0074513F">
      <w:r>
        <w:separator/>
      </w:r>
    </w:p>
  </w:endnote>
  <w:endnote w:type="continuationSeparator" w:id="0">
    <w:p w14:paraId="0284A848" w14:textId="77777777" w:rsidR="000C3C59" w:rsidRDefault="000C3C59" w:rsidP="0074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F9F32" w14:textId="1A077077" w:rsidR="0074513F" w:rsidRDefault="0074513F" w:rsidP="004B1A0C">
    <w:pPr>
      <w:pStyle w:val="Noga"/>
    </w:pPr>
  </w:p>
  <w:p w14:paraId="209D0D1E" w14:textId="77777777" w:rsidR="0074513F" w:rsidRDefault="0074513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C7F9B" w14:textId="77777777" w:rsidR="000C3C59" w:rsidRDefault="000C3C59" w:rsidP="0074513F">
      <w:r>
        <w:separator/>
      </w:r>
    </w:p>
  </w:footnote>
  <w:footnote w:type="continuationSeparator" w:id="0">
    <w:p w14:paraId="5FD59E9B" w14:textId="77777777" w:rsidR="000C3C59" w:rsidRDefault="000C3C59" w:rsidP="0074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68D8B" w14:textId="1C23F339" w:rsidR="008F54A3" w:rsidRPr="005E5E48" w:rsidRDefault="003B6C60" w:rsidP="005E5E48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595F1FF" wp14:editId="02027721">
          <wp:simplePos x="0" y="0"/>
          <wp:positionH relativeFrom="column">
            <wp:posOffset>4556125</wp:posOffset>
          </wp:positionH>
          <wp:positionV relativeFrom="paragraph">
            <wp:posOffset>-807720</wp:posOffset>
          </wp:positionV>
          <wp:extent cx="1546860" cy="718820"/>
          <wp:effectExtent l="0" t="0" r="0" b="5080"/>
          <wp:wrapThrough wrapText="bothSides">
            <wp:wrapPolygon edited="0">
              <wp:start x="2128" y="0"/>
              <wp:lineTo x="0" y="3435"/>
              <wp:lineTo x="0" y="8587"/>
              <wp:lineTo x="3458" y="9731"/>
              <wp:lineTo x="2394" y="12594"/>
              <wp:lineTo x="1862" y="18890"/>
              <wp:lineTo x="1862" y="19463"/>
              <wp:lineTo x="6118" y="21180"/>
              <wp:lineTo x="21281" y="21180"/>
              <wp:lineTo x="21281" y="18890"/>
              <wp:lineTo x="19951" y="12021"/>
              <wp:lineTo x="19951" y="6297"/>
              <wp:lineTo x="16493" y="4007"/>
              <wp:lineTo x="5320" y="0"/>
              <wp:lineTo x="2128" y="0"/>
            </wp:wrapPolygon>
          </wp:wrapThrough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6860" cy="718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E5E48">
      <w:rPr>
        <w:noProof/>
        <w:color w:val="0000FF"/>
      </w:rPr>
      <w:drawing>
        <wp:anchor distT="0" distB="0" distL="114300" distR="114300" simplePos="0" relativeHeight="251659264" behindDoc="1" locked="0" layoutInCell="1" allowOverlap="1" wp14:anchorId="69166529" wp14:editId="01E996A0">
          <wp:simplePos x="0" y="0"/>
          <wp:positionH relativeFrom="page">
            <wp:posOffset>549275</wp:posOffset>
          </wp:positionH>
          <wp:positionV relativeFrom="paragraph">
            <wp:posOffset>-739775</wp:posOffset>
          </wp:positionV>
          <wp:extent cx="1793240" cy="518795"/>
          <wp:effectExtent l="19050" t="0" r="0" b="0"/>
          <wp:wrapTight wrapText="bothSides">
            <wp:wrapPolygon edited="0">
              <wp:start x="-229" y="0"/>
              <wp:lineTo x="-229" y="20622"/>
              <wp:lineTo x="21569" y="20622"/>
              <wp:lineTo x="21569" y="0"/>
              <wp:lineTo x="-229" y="0"/>
            </wp:wrapPolygon>
          </wp:wrapTight>
          <wp:docPr id="2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3240" cy="518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54A3">
      <w:rPr>
        <w:color w:val="37781E"/>
        <w:sz w:val="18"/>
        <w:szCs w:val="18"/>
      </w:rPr>
      <w:t xml:space="preserve">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836C47"/>
    <w:multiLevelType w:val="hybridMultilevel"/>
    <w:tmpl w:val="68D4FC40"/>
    <w:lvl w:ilvl="0" w:tplc="0424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222" w:hanging="360"/>
      </w:pPr>
    </w:lvl>
    <w:lvl w:ilvl="2" w:tplc="0424001B" w:tentative="1">
      <w:start w:val="1"/>
      <w:numFmt w:val="lowerRoman"/>
      <w:lvlText w:val="%3."/>
      <w:lvlJc w:val="right"/>
      <w:pPr>
        <w:ind w:left="1942" w:hanging="180"/>
      </w:pPr>
    </w:lvl>
    <w:lvl w:ilvl="3" w:tplc="0424000F" w:tentative="1">
      <w:start w:val="1"/>
      <w:numFmt w:val="decimal"/>
      <w:lvlText w:val="%4."/>
      <w:lvlJc w:val="left"/>
      <w:pPr>
        <w:ind w:left="2662" w:hanging="360"/>
      </w:pPr>
    </w:lvl>
    <w:lvl w:ilvl="4" w:tplc="04240019" w:tentative="1">
      <w:start w:val="1"/>
      <w:numFmt w:val="lowerLetter"/>
      <w:lvlText w:val="%5."/>
      <w:lvlJc w:val="left"/>
      <w:pPr>
        <w:ind w:left="3382" w:hanging="360"/>
      </w:pPr>
    </w:lvl>
    <w:lvl w:ilvl="5" w:tplc="0424001B" w:tentative="1">
      <w:start w:val="1"/>
      <w:numFmt w:val="lowerRoman"/>
      <w:lvlText w:val="%6."/>
      <w:lvlJc w:val="right"/>
      <w:pPr>
        <w:ind w:left="4102" w:hanging="180"/>
      </w:pPr>
    </w:lvl>
    <w:lvl w:ilvl="6" w:tplc="0424000F" w:tentative="1">
      <w:start w:val="1"/>
      <w:numFmt w:val="decimal"/>
      <w:lvlText w:val="%7."/>
      <w:lvlJc w:val="left"/>
      <w:pPr>
        <w:ind w:left="4822" w:hanging="360"/>
      </w:pPr>
    </w:lvl>
    <w:lvl w:ilvl="7" w:tplc="04240019" w:tentative="1">
      <w:start w:val="1"/>
      <w:numFmt w:val="lowerLetter"/>
      <w:lvlText w:val="%8."/>
      <w:lvlJc w:val="left"/>
      <w:pPr>
        <w:ind w:left="5542" w:hanging="360"/>
      </w:pPr>
    </w:lvl>
    <w:lvl w:ilvl="8" w:tplc="0424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2F5E83"/>
    <w:multiLevelType w:val="hybridMultilevel"/>
    <w:tmpl w:val="4384AA2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U1NTQ3NTYzMzBU0lEKTi0uzszPAykwqgUASUOhpiwAAAA="/>
  </w:docVars>
  <w:rsids>
    <w:rsidRoot w:val="0074513F"/>
    <w:rsid w:val="00032689"/>
    <w:rsid w:val="00083CBA"/>
    <w:rsid w:val="000844B0"/>
    <w:rsid w:val="00091A2F"/>
    <w:rsid w:val="000B38AF"/>
    <w:rsid w:val="000C3C59"/>
    <w:rsid w:val="00162F38"/>
    <w:rsid w:val="0017165D"/>
    <w:rsid w:val="001E1149"/>
    <w:rsid w:val="00213FCF"/>
    <w:rsid w:val="003B6C60"/>
    <w:rsid w:val="00432986"/>
    <w:rsid w:val="004B1A0C"/>
    <w:rsid w:val="004E0864"/>
    <w:rsid w:val="005C1F0F"/>
    <w:rsid w:val="005E5E48"/>
    <w:rsid w:val="007259AF"/>
    <w:rsid w:val="0074513F"/>
    <w:rsid w:val="008652D9"/>
    <w:rsid w:val="008F54A3"/>
    <w:rsid w:val="00974C61"/>
    <w:rsid w:val="00A262BC"/>
    <w:rsid w:val="00B64505"/>
    <w:rsid w:val="00B82203"/>
    <w:rsid w:val="00C34DC1"/>
    <w:rsid w:val="00C85007"/>
    <w:rsid w:val="00C923CE"/>
    <w:rsid w:val="00C97B81"/>
    <w:rsid w:val="00CB660F"/>
    <w:rsid w:val="00CC79BF"/>
    <w:rsid w:val="00D043D2"/>
    <w:rsid w:val="00DC06E0"/>
    <w:rsid w:val="00F61373"/>
    <w:rsid w:val="00F74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C1866"/>
  <w15:chartTrackingRefBased/>
  <w15:docId w15:val="{ACF949F4-F25F-439E-B72F-4E1D29F3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4513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rsid w:val="0074513F"/>
    <w:rPr>
      <w:color w:val="000000"/>
      <w:u w:val="single"/>
    </w:rPr>
  </w:style>
  <w:style w:type="paragraph" w:styleId="Odstavekseznama">
    <w:name w:val="List Paragraph"/>
    <w:basedOn w:val="Navaden"/>
    <w:uiPriority w:val="34"/>
    <w:qFormat/>
    <w:rsid w:val="0074513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Noga">
    <w:name w:val="footer"/>
    <w:basedOn w:val="Navaden"/>
    <w:link w:val="Nog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2">
    <w:name w:val="Body Text 2"/>
    <w:basedOn w:val="Navaden"/>
    <w:link w:val="Telobesedila2Znak"/>
    <w:rsid w:val="0074513F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">
    <w:name w:val="Body Text"/>
    <w:basedOn w:val="Navaden"/>
    <w:link w:val="TelobesedilaZnak"/>
    <w:rsid w:val="0074513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-zamik2">
    <w:name w:val="Body Text Indent 2"/>
    <w:basedOn w:val="Navaden"/>
    <w:link w:val="Telobesedila-zamik2Znak"/>
    <w:rsid w:val="0074513F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table" w:styleId="Tabelamrea">
    <w:name w:val="Table Grid"/>
    <w:basedOn w:val="Navadnatabela"/>
    <w:uiPriority w:val="39"/>
    <w:rsid w:val="004B1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4B1A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pela.langus@bc-naklo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ž Kos</dc:creator>
  <cp:keywords/>
  <dc:description/>
  <cp:lastModifiedBy>Tina Košir</cp:lastModifiedBy>
  <cp:revision>6</cp:revision>
  <dcterms:created xsi:type="dcterms:W3CDTF">2023-05-17T06:39:00Z</dcterms:created>
  <dcterms:modified xsi:type="dcterms:W3CDTF">2023-09-29T07:58:00Z</dcterms:modified>
</cp:coreProperties>
</file>